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End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2E4E2AD5" w:rsidR="00BE2AB8" w:rsidRDefault="004B45E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00D97">
                                        <w:rPr>
                                          <w:caps/>
                                          <w:color w:val="FFFFFF" w:themeColor="background1"/>
                                        </w:rPr>
                                        <w:t>25</w:t>
                                      </w:r>
                                      <w:r w:rsidR="00712F6B">
                                        <w:rPr>
                                          <w:caps/>
                                          <w:color w:val="FFFFFF" w:themeColor="background1"/>
                                        </w:rPr>
                                        <w:t>/0</w:t>
                                      </w:r>
                                      <w:r w:rsidR="00C15F79">
                                        <w:rPr>
                                          <w:caps/>
                                          <w:color w:val="FFFFFF" w:themeColor="background1"/>
                                        </w:rPr>
                                        <w:t>9</w:t>
                                      </w:r>
                                      <w:r w:rsidR="00712F6B">
                                        <w:rPr>
                                          <w:caps/>
                                          <w:color w:val="FFFFFF" w:themeColor="background1"/>
                                        </w:rPr>
                                        <w:t>/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5BE7C720" w14:textId="36EB4BFF" w:rsidR="00BE2AB8" w:rsidRDefault="00BE2AB8">
                                <w:pPr>
                                  <w:pStyle w:val="NoSpacing"/>
                                  <w:spacing w:before="120"/>
                                  <w:jc w:val="center"/>
                                  <w:rPr>
                                    <w:color w:val="FFFFFF" w:themeColor="background1"/>
                                  </w:rPr>
                                </w:pPr>
                                <w:r>
                                  <w:rPr>
                                    <w:color w:val="FFFFFF" w:themeColor="background1"/>
                                  </w:rPr>
                                  <w:t>Mr. NJG Thokoa</w:t>
                                </w:r>
                              </w:p>
                            </w:sdtContent>
                          </w:sdt>
                          <w:p w14:paraId="65CF0A2A" w14:textId="2E4E2AD5" w:rsidR="00BE2AB8" w:rsidRDefault="004B45E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600D97">
                                  <w:rPr>
                                    <w:caps/>
                                    <w:color w:val="FFFFFF" w:themeColor="background1"/>
                                  </w:rPr>
                                  <w:t>25</w:t>
                                </w:r>
                                <w:r w:rsidR="00712F6B">
                                  <w:rPr>
                                    <w:caps/>
                                    <w:color w:val="FFFFFF" w:themeColor="background1"/>
                                  </w:rPr>
                                  <w:t>/0</w:t>
                                </w:r>
                                <w:r w:rsidR="00C15F79">
                                  <w:rPr>
                                    <w:caps/>
                                    <w:color w:val="FFFFFF" w:themeColor="background1"/>
                                  </w:rPr>
                                  <w:t>9</w:t>
                                </w:r>
                                <w:r w:rsidR="00712F6B">
                                  <w:rPr>
                                    <w:caps/>
                                    <w:color w:val="FFFFFF" w:themeColor="background1"/>
                                  </w:rPr>
                                  <w:t>/2018</w:t>
                                </w:r>
                              </w:sdtContent>
                            </w:sdt>
                            <w:r w:rsidR="00BE2AB8">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EndPr/>
                              <w:sdtContent>
                                <w:r w:rsidR="00712F6B">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08F815CF" w14:textId="5E475790" w:rsidR="00BE2AB8" w:rsidRDefault="00BE2AB8">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w:t>
                                </w:r>
                                <w:r w:rsidR="00712F6B">
                                  <w:rPr>
                                    <w:rFonts w:asciiTheme="majorHAnsi" w:eastAsiaTheme="majorEastAsia" w:hAnsiTheme="majorHAnsi" w:cstheme="majorBidi"/>
                                    <w:caps/>
                                    <w:color w:val="4472C4" w:themeColor="accent1"/>
                                    <w:sz w:val="72"/>
                                    <w:szCs w:val="72"/>
                                  </w:rPr>
                                  <w:t xml:space="preserve">Active Mode Content Based </w:t>
                                </w:r>
                                <w:proofErr w:type="gramStart"/>
                                <w:r w:rsidR="00712F6B">
                                  <w:rPr>
                                    <w:rFonts w:asciiTheme="majorHAnsi" w:eastAsiaTheme="majorEastAsia" w:hAnsiTheme="majorHAnsi" w:cstheme="majorBidi"/>
                                    <w:caps/>
                                    <w:color w:val="4472C4" w:themeColor="accent1"/>
                                    <w:sz w:val="72"/>
                                    <w:szCs w:val="72"/>
                                  </w:rPr>
                                  <w:t>Stylometric  identification</w:t>
                                </w:r>
                                <w:proofErr w:type="gramEnd"/>
                                <w:r w:rsidR="00712F6B">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54EAFC45" w:rsidR="00712F6B" w:rsidRDefault="00233486" w:rsidP="00712F6B">
      <w:r>
        <w:t xml:space="preserve">Public </w:t>
      </w:r>
      <w:r w:rsidR="007268A6" w:rsidRPr="007268A6">
        <w:t xml:space="preserve">Cloud Computing is used to deliver applications through the internet as a service to the consumers. Public cloud resources from Cloud Providers such as Googles services are open to using to the </w:t>
      </w:r>
      <w:proofErr w:type="gramStart"/>
      <w:r w:rsidR="007268A6" w:rsidRPr="007268A6">
        <w:t>general public</w:t>
      </w:r>
      <w:proofErr w:type="gramEnd"/>
      <w:r w:rsidR="007268A6" w:rsidRPr="007268A6">
        <w:t xml:space="preserve">. </w:t>
      </w:r>
      <w:proofErr w:type="gramStart"/>
      <w:r w:rsidR="007268A6" w:rsidRPr="007268A6">
        <w:t>Therefore</w:t>
      </w:r>
      <w:proofErr w:type="gramEnd"/>
      <w:r w:rsidR="007268A6" w:rsidRPr="007268A6">
        <w:t xml:space="preserve"> the Public Cloud is susceptible to cybercrime attacks, particularly Phishing attacks. Spear Phishing attacks in the cloud, are targeted attacks whereby targeted end-users release sensitive information to the attacker, through the attackers use of impersonation of the trusted organization. This attack has a higher success rate than the other phishing techniques. This research paper, therefore, describes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The exploration into the Summary of Current Solutions channels the methodology to be followed in this research. The previous ASCAI solution was highly susceptible to false positives due to the limited implementation of the data extraction and the classification accuracy of 87% which could be improved. The use of supervised learning techniques is used to build a model that focuses on the </w:t>
      </w:r>
      <w:proofErr w:type="spellStart"/>
      <w:r w:rsidR="007268A6" w:rsidRPr="007268A6">
        <w:t>behavioral</w:t>
      </w:r>
      <w:proofErr w:type="spellEnd"/>
      <w:r w:rsidR="007268A6" w:rsidRPr="007268A6">
        <w:t xml:space="preserve"> biometrics of the content</w:t>
      </w:r>
      <w:proofErr w:type="gramStart"/>
      <w:r w:rsidR="007268A6" w:rsidRPr="007268A6">
        <w:t>, in particular, the</w:t>
      </w:r>
      <w:proofErr w:type="gramEnd"/>
      <w:r w:rsidR="007268A6" w:rsidRPr="007268A6">
        <w:t xml:space="preserve"> </w:t>
      </w:r>
      <w:proofErr w:type="spellStart"/>
      <w:r w:rsidR="007268A6" w:rsidRPr="007268A6">
        <w:t>stylometrics</w:t>
      </w:r>
      <w:proofErr w:type="spellEnd"/>
      <w:r w:rsidR="007268A6" w:rsidRPr="007268A6">
        <w:t>, similar to the ASCAI module. This is then integrated into a software component that can be used to block emails if the Stylometric model detects an anomaly in the email body. Ultimately, the proposed approach will lead to the decrease in spear phishing attacks and increase the detection rate of spear phishing attacks in the public cloud.</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45B5FDE2" w:rsidR="00712F6B" w:rsidRPr="00712F6B" w:rsidRDefault="00712F6B" w:rsidP="00712F6B">
      <w:proofErr w:type="spellStart"/>
      <w:r>
        <w:t>Stylometrics</w:t>
      </w:r>
      <w:proofErr w:type="spellEnd"/>
      <w:r>
        <w:t>; Public Cloud; Phishing</w:t>
      </w:r>
      <w:r w:rsidR="00F8478A">
        <w:t xml:space="preserve"> Attack</w:t>
      </w:r>
      <w:r>
        <w:t>; Headers; Body</w:t>
      </w:r>
      <w:r w:rsidR="007934B6">
        <w:t>; Detection</w:t>
      </w:r>
      <w:r w:rsidR="003C1C4F">
        <w:t xml:space="preserve">; </w:t>
      </w:r>
      <w:r w:rsidR="00CF7BAD">
        <w:t>Authorship Identification</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759F3E24"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250FF5">
        <w:instrText>ADDIN CSL_CITATION {"citationItems":[{"id":"ITEM-1","itemData":{"DOI":"10.1109/COMPSAC.2016.105","ISBN":"9781467388450","ISSN":"07303157","abstract":"—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author":[{"dropping-particle":"","family":"Duman","given":"Sevtap","non-dropping-particle":"","parse-names":false,"suffix":""},{"dropping-particle":"","family":"Kalkan-Cakmakci","given":"Kubra","non-dropping-particle":"","parse-names":false,"suffix":""},{"dropping-particle":"","family":"Egele","given":"Manuel","non-dropping-particle":"","parse-names":false,"suffix":""},{"dropping-particle":"","family":"Robertson","given":"William","non-dropping-particle":"","parse-names":false,"suffix":""},{"dropping-particle":"","family":"Kirda","given":"Engin","non-dropping-particle":"","parse-names":false,"suffix":""}],"container-title":"Proceedings - International Computer Software and Applications Conference","id":"ITEM-1","issued":{"date-parts":[["2016"]]},"page":"408-416","title":"EmailProfiler: Spearphishing Filtering with Header and Stylometric Features of Emails","type":"article-journal","volume":"1"},"uris":["http://www.mendeley.com/documents/?uuid=c398e5a3-d5ee-49e1-94a3-7466ded72f6b"]}],"mendeley":{"formattedCitation":"(Duman et al., 2016)","plainTextFormattedCitation":"(Duman et al., 2016)","previouslyFormattedCitation":"(Duman et al., 2016)"},"properties":{"noteIndex":0},"schema":"https://github.com/citation-style-language/schema/raw/master/csl-citation.json"}</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0373DB">
        <w:rPr>
          <w:noProof/>
        </w:rPr>
        <w:t>immerged</w:t>
      </w:r>
      <w:r w:rsidR="00D861E3">
        <w:t xml:space="preserve">. This concept was </w:t>
      </w:r>
      <w:r w:rsidR="0059599F">
        <w:t>referred</w:t>
      </w:r>
      <w:r w:rsidR="00D861E3">
        <w:t xml:space="preserve"> to as Cloud Computing.</w:t>
      </w:r>
    </w:p>
    <w:p w14:paraId="16ED68F6" w14:textId="01BF421D"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250FF5">
        <w:instrText>ADDIN CSL_CITATION {"citationItems":[{"id":"ITEM-1","itemData":{"DOI":"10.1145/1721654.1721672","ISBN":"9781605589336","ISSN":"00010782","PMID":"11242594","abstract":"Clearing the clouds away from the true potential and obstacles posed by this computing capability.","author":[{"dropping-particle":"","family":"Armbrust","given":"Michael","non-dropping-particle":"","parse-names":false,"suffix":""},{"dropping-particle":"","family":"Stoica","given":"Ion","non-dropping-particle":"","parse-names":false,"suffix":""},{"dropping-particle":"","family":"Zaharia","given":"Matei","non-dropping-particle":"","parse-names":false,"suffix":""},{"dropping-particle":"","family":"Fox","given":"Armando","non-dropping-particle":"","parse-names":false,"suffix":""},{"dropping-particle":"","family":"Griffith","given":"Rean","non-dropping-particle":"","parse-names":false,"suffix":""},{"dropping-particle":"","family":"Joseph","given":"Anthony D.","non-dropping-particle":"","parse-names":false,"suffix":""},{"dropping-particle":"","family":"Katz","given":"Randy","non-dropping-particle":"","parse-names":false,"suffix":""},{"dropping-particle":"","family":"Konwinski","given":"Andy","non-dropping-particle":"","parse-names":false,"suffix":""},{"dropping-particle":"","family":"Lee","given":"Gunho","non-dropping-particle":"","parse-names":false,"suffix":""},{"dropping-particle":"","family":"Patterson","given":"David","non-dropping-particle":"","parse-names":false,"suffix":""},{"dropping-particle":"","family":"Rabkin","given":"Ariel","non-dropping-particle":"","parse-names":false,"suffix":""}],"container-title":"Communications of the ACM","id":"ITEM-1","issue":"4","issued":{"date-parts":[["2010"]]},"page":"50","title":"A view of cloud computing","type":"article-journal","volume":"53"},"uris":["http://www.mendeley.com/documents/?uuid=20f9e70d-6279-46b2-ac46-26e22d224974"]}],"mendeley":{"formattedCitation":"(Armbrust et al., 2010)","plainTextFormattedCitation":"(Armbrust et al., 2010)","previouslyFormattedCitation":"(Armbrust et al., 2010)"},"properties":{"noteIndex":0},"schema":"https://github.com/citation-style-language/schema/raw/master/csl-citation.json"}</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6D188FC1" w:rsidR="007C5806" w:rsidRDefault="007C5806" w:rsidP="007C5806">
      <w:proofErr w:type="gramStart"/>
      <w:r>
        <w:t>For the purpose of</w:t>
      </w:r>
      <w:proofErr w:type="gramEnd"/>
      <w:r>
        <w:t xml:space="preserve"> this paper,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7934B6">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w:t>
      </w:r>
      <w:proofErr w:type="gramStart"/>
      <w:r w:rsidR="00661E79">
        <w:t>As long as</w:t>
      </w:r>
      <w:proofErr w:type="gramEnd"/>
      <w:r w:rsidR="00661E79">
        <w:t xml:space="preserve">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7934B6">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7934B6">
        <w:rPr>
          <w:noProof/>
        </w:rPr>
        <w:t>Cloud,</w:t>
      </w:r>
      <w:proofErr w:type="gramEnd"/>
      <w:r w:rsidR="00661E79">
        <w:t xml:space="preserve"> is the combination of either of the previously stated deployed infrastructures distinctively</w:t>
      </w:r>
      <w:r w:rsidR="002818FA">
        <w:t>.</w:t>
      </w:r>
    </w:p>
    <w:p w14:paraId="2D14B99A" w14:textId="1B14250B" w:rsidR="002818FA" w:rsidRDefault="002818FA" w:rsidP="002818FA">
      <w:r>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w:t>
      </w:r>
      <w:r w:rsidR="00C01AF8">
        <w:lastRenderedPageBreak/>
        <w:t>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250FF5">
        <w:instrText>ADDIN CSL_CITATION {"citationItems":[{"id":"ITEM-1","itemData":{"DOI":"10.1016/j.sbspro.2011.08.063","ISBN":"978-1-4577-0884-8","ISSN":"17389976","PMID":"25246403","abstract":"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author":[{"dropping-particle":"","family":"Shaikh","given":"Farhan Bashir Fb","non-dropping-particle":"","parse-names":false,"suffix":""},{"dropping-particle":"","family":"Haider","given":"Sajjad","non-dropping-particle":"","parse-names":false,"suffix":""}],"container-title":"2011 International Conference for Internet Technology and Secured Transactions","id":"ITEM-1","issue":"December","issued":{"date-parts":[["2011"]]},"page":"214-219","title":"Security threats in cloud computing","type":"article-journal"},"uris":["http://www.mendeley.com/documents/?uuid=a3ea66d0-e764-4a8e-b140-5cd83e80a06d"]}],"mendeley":{"formattedCitation":"(Shaikh &amp; Haider, 2011)","plainTextFormattedCitation":"(Shaikh &amp; Haider, 2011)","previouslyFormattedCitation":"(Shaikh &amp; Haider, 2011)"},"properties":{"noteIndex":0},"schema":"https://github.com/citation-style-language/schema/raw/master/csl-citation.json"}</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2BD16F7A"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End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w:t>
      </w:r>
      <w:proofErr w:type="spellStart"/>
      <w:r w:rsidR="009C2F45">
        <w:t>cyber crime</w:t>
      </w:r>
      <w:proofErr w:type="spellEnd"/>
      <w:r w:rsidR="009C2F45">
        <w:t xml:space="preserve"> attack that is probabl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organisation or </w:t>
      </w:r>
      <w:r w:rsidR="00635D80">
        <w:t xml:space="preserve">individual targeting any individual or organization to providing sensitive data </w:t>
      </w:r>
      <w:r w:rsidR="00635D80">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212E2B73" w:rsidR="00311997" w:rsidRDefault="00C21852" w:rsidP="002818FA">
      <w:r>
        <w:t xml:space="preserve">Anti-phishing tools have been developed and utilized </w:t>
      </w:r>
      <w:r w:rsidR="00811728">
        <w:t xml:space="preserve">by public cloud providers </w:t>
      </w:r>
      <w:proofErr w:type="gramStart"/>
      <w:r w:rsidR="00811728">
        <w:t xml:space="preserve">in </w:t>
      </w:r>
      <w:r w:rsidR="007934B6">
        <w:t xml:space="preserve">an </w:t>
      </w:r>
      <w:r w:rsidR="00811728" w:rsidRPr="007934B6">
        <w:rPr>
          <w:noProof/>
        </w:rPr>
        <w:t>attempt</w:t>
      </w:r>
      <w:r w:rsidR="00811728">
        <w:t xml:space="preserve"> to</w:t>
      </w:r>
      <w:proofErr w:type="gramEnd"/>
      <w:r w:rsidR="00811728">
        <w:t xml:space="preserve">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435DC46C" w:rsidR="00F427E7" w:rsidRDefault="00F427E7" w:rsidP="00F427E7">
      <w:pPr>
        <w:pStyle w:val="Heading2"/>
      </w:pPr>
      <w:r>
        <w:t>Behavioural Biometrics</w:t>
      </w:r>
    </w:p>
    <w:p w14:paraId="7F452C70" w14:textId="77777777" w:rsidR="00F427E7" w:rsidRPr="00F427E7" w:rsidRDefault="00F427E7" w:rsidP="00F427E7"/>
    <w:p w14:paraId="4EFBB830" w14:textId="46CA63EB" w:rsidR="00C5407D" w:rsidRPr="00CF2E1A" w:rsidRDefault="00311997" w:rsidP="002818FA">
      <w:r>
        <w:t xml:space="preserve">Behavioural biometrics is the study of users behaviour </w:t>
      </w:r>
      <w:r w:rsidR="004D6A1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4D6A10">
        <w:fldChar w:fldCharType="separate"/>
      </w:r>
      <w:r w:rsidR="004D6A10" w:rsidRPr="004D6A10">
        <w:rPr>
          <w:noProof/>
        </w:rPr>
        <w:t>(Shrobe, Shrier &amp; Pentland, 2018)</w:t>
      </w:r>
      <w:r w:rsidR="004D6A10">
        <w:fldChar w:fldCharType="end"/>
      </w:r>
      <w:r w:rsidR="004D6A10">
        <w:t>. The type of behavioural biometry that’s of interest in this paper is stylometry</w:t>
      </w:r>
      <w:r w:rsidR="00BE370F">
        <w:t>, formally known as Authorship Analysis,</w:t>
      </w:r>
      <w:r w:rsidR="004D6A10">
        <w:t xml:space="preserve"> as it’s the study of </w:t>
      </w:r>
      <w:proofErr w:type="gramStart"/>
      <w:r w:rsidR="004D6A10">
        <w:t>users</w:t>
      </w:r>
      <w:proofErr w:type="gramEnd"/>
      <w:r w:rsidR="004D6A10">
        <w:t xml:space="preserve"> linguistic style </w:t>
      </w:r>
      <w:r w:rsidR="00BE370F">
        <w:t>of</w:t>
      </w:r>
      <w:r w:rsidR="004D6A10">
        <w:t xml:space="preserve"> writing</w:t>
      </w:r>
      <w:r w:rsidR="00BE370F">
        <w:t xml:space="preserve"> by extracting and analysing stylometric features</w:t>
      </w:r>
      <w:r w:rsidR="004D6A10">
        <w:t xml:space="preserve">.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r w:rsidR="00BE370F">
        <w:t xml:space="preserve"> Stylometric analysis can be applied on three perspectives</w:t>
      </w:r>
      <w:r w:rsidR="00250FF5">
        <w:t xml:space="preserve">, namely stylometric identification, verification and characterization. In relation to this research, the focus will be the application of stylometric verification, which in </w:t>
      </w:r>
      <w:proofErr w:type="spellStart"/>
      <w:r w:rsidR="00250FF5">
        <w:t>heinsight</w:t>
      </w:r>
      <w:proofErr w:type="spellEnd"/>
      <w:r w:rsidR="00250FF5">
        <w:t xml:space="preserve"> is </w:t>
      </w:r>
      <w:proofErr w:type="spellStart"/>
      <w:r w:rsidR="00250FF5">
        <w:t>determing</w:t>
      </w:r>
      <w:proofErr w:type="spellEnd"/>
      <w:r w:rsidR="00250FF5">
        <w:t xml:space="preserve"> the target body of work belongs to the author that claims the authorship of the body of work</w:t>
      </w:r>
      <w:r w:rsidR="00337270">
        <w:t xml:space="preserve"> </w:t>
      </w:r>
      <w:r w:rsidR="00250FF5">
        <w:fldChar w:fldCharType="begin" w:fldLock="1"/>
      </w:r>
      <w:r w:rsidR="00250FF5">
        <w:instrText>ADDIN CSL_CITATION {"citationItems":[{"id":"ITEM-1","itemData":{"DOI":"10.1109/CITS.2013.6705711","ISBN":"9781479901685","abstract":"—Authorship verification can be checked using sty- lometric techniques through the analysis of linguistic styles and writing characteristics of the authors. Stylometry is a behavioral feature that a person exhibits during writing and can be extracted and used potentially to check the identity of the author of online documents. Although stylometric techniques can achieve high accuracy rates for long documents, it is still challenging to identify an author for short documents, in particular when dealing with large authors populations. These hurdles must be addressed for stylometry to be usable in checking authorship of online messages such as emails, text messages, or twitter feeds. In this paper, we pose some steps toward achieving that goal by proposing a supervised learning technique combined with n-gram analysis for authorship verification in short texts. Experimental evaluation based on the Enron email dataset involving 87 authors yields very promising results consisting of an Equal Error Rate (EER) of 14.35% for message blocks of 500 characters. Keywords—Authentication","author":[{"dropping-particle":"","family":"Brocardo","given":"Marcelo Luiz","non-dropping-particle":"","parse-names":false,"suffix":""},{"dropping-particle":"","family":"Traore","given":"Issa","non-dropping-particle":"","parse-names":false,"suffix":""},{"dropping-particle":"","family":"Saad","given":"Sherif","non-dropping-particle":"","parse-names":false,"suffix":""},{"dropping-particle":"","family":"Woungang","given":"Isaac","non-dropping-particle":"","parse-names":false,"suffix":""}],"container-title":"2013 International Conference on Computer, Information and Telecommunication Systems, CITS 2013","id":"ITEM-1","issued":{"date-parts":[["2013"]]},"title":"Authorship verification for short messages using stylometry","type":"article-journal"},"uris":["http://www.mendeley.com/documents/?uuid=5ad9a210-17fe-4e8c-a971-7788f6bd663a"]}],"mendeley":{"formattedCitation":"(Brocardo et al., 2013)","plainTextFormattedCitation":"(Brocardo et al., 2013)"},"properties":{"noteIndex":0},"schema":"https://github.com/citation-style-language/schema/raw/master/csl-citation.json"}</w:instrText>
      </w:r>
      <w:r w:rsidR="00250FF5">
        <w:fldChar w:fldCharType="separate"/>
      </w:r>
      <w:r w:rsidR="00250FF5" w:rsidRPr="00250FF5">
        <w:rPr>
          <w:noProof/>
        </w:rPr>
        <w:t>(Brocardo et al., 2013)</w:t>
      </w:r>
      <w:r w:rsidR="00250FF5">
        <w:fldChar w:fldCharType="end"/>
      </w:r>
      <w:r w:rsidR="00BE370F">
        <w:t xml:space="preserve"> </w:t>
      </w:r>
      <w:r w:rsidR="00337270">
        <w:t>.</w:t>
      </w:r>
    </w:p>
    <w:p w14:paraId="457CD85B" w14:textId="6184F56C" w:rsidR="006D2769" w:rsidRDefault="006D2769"/>
    <w:p w14:paraId="44C80C52" w14:textId="6FF4024A" w:rsidR="006D2769" w:rsidRDefault="00824C34" w:rsidP="00824C34">
      <w:pPr>
        <w:pStyle w:val="Heading1"/>
      </w:pPr>
      <w:r>
        <w:t>Problem Statement</w:t>
      </w:r>
    </w:p>
    <w:p w14:paraId="7F08CDA3" w14:textId="7D4ACDAD" w:rsidR="00824C34" w:rsidRDefault="00824C34" w:rsidP="00824C34"/>
    <w:p w14:paraId="39C15258" w14:textId="77921F2F"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FE482A">
        <w:rPr>
          <w:noProof/>
        </w:rPr>
        <w:t>(Verma et al., 2015)</w:t>
      </w:r>
      <w:r>
        <w:fldChar w:fldCharType="end"/>
      </w:r>
      <w:r>
        <w:t xml:space="preserve">.  This is due to </w:t>
      </w:r>
      <w:proofErr w:type="gramStart"/>
      <w:r>
        <w:t>attackers</w:t>
      </w:r>
      <w:proofErr w:type="gramEnd"/>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organisation.</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68D779C7" w:rsidR="00DB65F7" w:rsidRDefault="00480A03" w:rsidP="00824C34">
      <w:r>
        <w:t xml:space="preserve">A paper </w:t>
      </w:r>
      <w:r w:rsidR="007934B6">
        <w:t xml:space="preserve">was </w:t>
      </w:r>
      <w:r w:rsidRPr="007934B6">
        <w:rPr>
          <w:noProof/>
        </w:rPr>
        <w:t>done</w:t>
      </w:r>
      <w:r>
        <w:t xml:space="preserv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250FF5">
        <w:instrText>ADDIN CSL_CITATION {"citationItems":[{"id":"ITEM-1","itemData":{"DOI":"10.1109/ICCITECHN.2017.8281793","ISBN":"978-1-5386-1150-0","author":[{"dropping-particle":"","family":"Islam","given":"Nazmul","non-dropping-particle":"","parse-names":false,"suffix":""},{"dropping-particle":"","family":"Hoque","given":"Mohammed Moshiul","non-dropping-particle":"","parse-names":false,"suffix":""},{"dropping-particle":"","family":"Hossain","given":"Mohammad Rajib","non-dropping-particle":"","parse-names":false,"suffix":""}],"container-title":"2017 20th International Conference of Computer and Information Technology (ICCIT)","id":"ITEM-1","issued":{"date-parts":[["2017"]]},"page":"1-6","title":"Automatic authorship detection from Bengali text using stylometric approach","type":"article-journal"},"uris":["http://www.mendeley.com/documents/?uuid=49a24857-bf19-4c2f-9d59-c33faad4d2aa"]}],"mendeley":{"formattedCitation":"(Islam, Hoque &amp; Hossain, 2017)","plainTextFormattedCitation":"(Islam, Hoque &amp; Hossain, 2017)","previouslyFormattedCitation":"(Islam, Hoque &amp; Hossain, 2017)"},"properties":{"noteIndex":0},"schema":"https://github.com/citation-style-language/schema/raw/master/csl-citation.json"}</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proofErr w:type="spellStart"/>
      <w:r w:rsidR="00266B0E">
        <w:t>writters</w:t>
      </w:r>
      <w:proofErr w:type="spellEnd"/>
      <w:r w:rsidR="00266B0E">
        <w:t xml:space="preserve">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t xml:space="preserve">N-grams, also </w:t>
      </w:r>
      <w:proofErr w:type="spellStart"/>
      <w:r w:rsidR="00CB3E1A">
        <w:t>reffered</w:t>
      </w:r>
      <w:proofErr w:type="spellEnd"/>
      <w:r w:rsidR="00CB3E1A">
        <w:t xml:space="preserve"> to as shingles, is an adjacent sequence of n items from a given sample of text </w:t>
      </w:r>
      <w:r w:rsidR="00CB3E1A">
        <w:fldChar w:fldCharType="begin" w:fldLock="1"/>
      </w:r>
      <w:r w:rsidR="00250FF5">
        <w:instrText>ADDIN CSL_CITATION {"citationItems":[{"id":"ITEM-1","itemData":{"author":[{"dropping-particle":"","family":"Broder","given":"Andrei","non-dropping-particle":"","parse-names":false,"suffix":""},{"dropping-particle":"","family":"Glassman","given":"Steven C","non-dropping-particle":"","parse-names":false,"suffix":""},{"dropping-particle":"","family":"Manasse","given":"Mark S","non-dropping-particle":"","parse-names":false,"suffix":""},{"dropping-particle":"","family":"Zweig","given":"Geoffrey","non-dropping-particle":"","parse-names":false,"suffix":""}],"id":"ITEM-1","issued":{"date-parts":[["1997"]]},"title":"Syntactic clustering of the Web IS ( A ) n S ( B )","type":"article-journal","volume":"29"},"uris":["http://www.mendeley.com/documents/?uuid=c304c548-9287-4c1c-b875-da40672244a0"]}],"mendeley":{"formattedCitation":"(Broder et al., 1997)","plainTextFormattedCitation":"(Broder et al., 1997)","previouslyFormattedCitation":"(Broder et al., 1997)"},"properties":{"noteIndex":0},"schema":"https://github.com/citation-style-language/schema/raw/master/csl-citation.json"}</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250FF5">
        <w:instrText>ADDIN CSL_CITATION {"citationItems":[{"id":"ITEM-1","itemData":{"ISBN":"0891-2017","ISSN":"08912017","abstract":"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author":[{"dropping-particle":"","family":"Brill","given":"Eric","non-dropping-particle":"","parse-names":false,"suffix":""}],"container-title":"Computational Linguistics","id":"ITEM-1","issue":"4","issued":{"date-parts":[["1995"]]},"page":"543-565","title":"Transformation-Based Error-Driven Learning and Natural Language Processing : A Case Study in Part-of-Speech Tagging","type":"article-journal","volume":"21"},"uris":["http://www.mendeley.com/documents/?uuid=7a8e7c9d-b60d-4566-9007-fc2f408c6b0b"]}],"mendeley":{"formattedCitation":"(Brill, 1995)","plainTextFormattedCitation":"(Brill, 1995)","previouslyFormattedCitation":"(Brill, 1995)"},"properties":{"noteIndex":0},"schema":"https://github.com/citation-style-language/schema/raw/master/csl-citation.json"}</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 and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biasness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66883E89" w:rsidR="006E2069" w:rsidRDefault="000013A0" w:rsidP="00824C34">
      <w:r w:rsidRPr="000013A0">
        <w:t>Rakesh Verma and Nirmala Rai</w:t>
      </w:r>
      <w:r>
        <w:t xml:space="preserve"> proposed the “</w:t>
      </w:r>
      <w:r w:rsidRPr="000013A0">
        <w:t>Phish-</w:t>
      </w:r>
      <w:proofErr w:type="spellStart"/>
      <w:r w:rsidRPr="000013A0">
        <w:t>IDetector</w:t>
      </w:r>
      <w:proofErr w:type="spellEnd"/>
      <w:r w:rsidRPr="000013A0">
        <w:t>: Message-Id Based Automatic Phishing Detection</w:t>
      </w:r>
      <w:r>
        <w:t xml:space="preserve">” </w:t>
      </w:r>
      <w:r>
        <w:fldChar w:fldCharType="begin" w:fldLock="1"/>
      </w:r>
      <w:r w:rsidR="00250FF5">
        <w:instrText>ADDIN CSL_CITATION {"citationItems":[{"id":"ITEM-1","itemData":{"ISBN":"978-989-758-117-5","abstract":"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author":[{"dropping-particle":"","family":"Verma","given":"R","non-dropping-particle":"","parse-names":false,"suffix":""},{"dropping-particle":"","family":"Rai","given":"N","non-dropping-particle":"","parse-names":false,"suffix":""}],"container-title":"2015 12th International Joint Conference on e-Business and Telecommunications (ICETE)","id":"ITEM-1","issued":{"date-parts":[["2015"]]},"page":"427-434","title":"Phish-IDetector: Message-ID based automatic phishing detection","type":"article-journal","volume":"04"},"uris":["http://www.mendeley.com/documents/?uuid=d479f064-7b77-4dda-ac8e-986c521cbe23"]}],"mendeley":{"formattedCitation":"(Verma &amp; Rai, 2015)","plainTextFormattedCitation":"(Verma &amp; Rai, 2015)","previouslyFormattedCitation":"(Verma &amp; Rai, 2015)"},"properties":{"noteIndex":0},"schema":"https://github.com/citation-style-language/schema/raw/master/csl-citation.json"}</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utilises Machine Learning algorithms together with the properties of Message-IDs onto the n-gram analysis of the Message-IDs. </w:t>
      </w:r>
      <w:r w:rsidR="00F96E66">
        <w:t xml:space="preserve">The Random Forest Classifier algorithm performed the best in the research and so results found were utilised with the SMO algorithm (The Sequential Minimal Optimization). </w:t>
      </w:r>
      <w:r w:rsidR="00F56A37">
        <w:t xml:space="preserve">The researchers 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w:t>
      </w:r>
      <w:proofErr w:type="gramStart"/>
      <w:r w:rsidR="0026361A">
        <w:t>data, and</w:t>
      </w:r>
      <w:proofErr w:type="gramEnd"/>
      <w:r w:rsidR="0026361A">
        <w:t xml:space="preserve"> is indeed noted that the exponential increasing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7509B55E" w:rsidR="00BB2F08" w:rsidRDefault="00BB2F08" w:rsidP="00BB2F08">
      <w:r>
        <w:lastRenderedPageBreak/>
        <w:t xml:space="preserve">Following from this research, </w:t>
      </w:r>
      <w:r w:rsidRPr="00BB2F08">
        <w:t>Rakesh Verma</w:t>
      </w:r>
      <w:r>
        <w:t xml:space="preserve"> and Ayman El </w:t>
      </w:r>
      <w:proofErr w:type="spellStart"/>
      <w:r>
        <w:t>Aassal</w:t>
      </w:r>
      <w:proofErr w:type="spellEnd"/>
      <w:r>
        <w:t xml:space="preserve"> state </w:t>
      </w:r>
      <w:proofErr w:type="spellStart"/>
      <w:r>
        <w:t>its</w:t>
      </w:r>
      <w:proofErr w:type="spellEnd"/>
      <w:r>
        <w:t xml:space="preserve"> better to include users in the detection process or send warning to users to warn them of possible attack and thus include user training, when they were introducing “A Correlation-based Analysis and User Participation method for Detecting Phishing Email”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w:t>
      </w:r>
      <w:proofErr w:type="spellStart"/>
      <w:r w:rsidR="006178BF">
        <w:t>Algorthm</w:t>
      </w:r>
      <w:proofErr w:type="spellEnd"/>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250FF5">
        <w:instrText>ADDIN CSL_CITATION {"citationItems":[{"id":"ITEM-1","itemData":{"DOI":"10.1016/j.cose.2009.05.002","ISBN":"01674048","ISSN":"01674048","abstract":"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 2009 Elsevier Ltd. All rights reserved.","author":[{"dropping-particle":"","family":"Herzberg","given":"Amir","non-dropping-particle":"","parse-names":false,"suffix":""}],"container-title":"Computers and Security","id":"ITEM-1","issue":"8","issued":{"date-parts":[["2009"]]},"page":"731-742","publisher":"Elsevier Ltd","title":"DNS-based email sender authentication mechanisms: A critical review","type":"article-journal","volume":"28"},"uris":["http://www.mendeley.com/documents/?uuid=72d0f506-306a-40b8-ba80-7193cb630d71"]}],"mendeley":{"formattedCitation":"(Herzberg, 2009)","plainTextFormattedCitation":"(Herzberg, 2009)","previouslyFormattedCitation":"(Herzberg, 2009)"},"properties":{"noteIndex":0},"schema":"https://github.com/citation-style-language/schema/raw/master/csl-citation.json"}</w:instrText>
      </w:r>
      <w:r w:rsidR="006178BF">
        <w:fldChar w:fldCharType="separate"/>
      </w:r>
      <w:r w:rsidR="006178BF" w:rsidRPr="006178BF">
        <w:rPr>
          <w:noProof/>
        </w:rPr>
        <w:t>(Herzberg, 2009)</w:t>
      </w:r>
      <w:r w:rsidR="006178BF">
        <w:fldChar w:fldCharType="end"/>
      </w:r>
      <w:r w:rsidR="006178BF">
        <w:t xml:space="preserve">. </w:t>
      </w:r>
      <w:r w:rsidR="003F2466">
        <w:t xml:space="preserve">A sender Policy Framework is </w:t>
      </w:r>
      <w:proofErr w:type="spellStart"/>
      <w:r w:rsidR="003F2466">
        <w:t>imployed</w:t>
      </w:r>
      <w:proofErr w:type="spellEnd"/>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7934B6">
        <w:rPr>
          <w:noProof/>
        </w:rPr>
        <w:t>organisation</w:t>
      </w:r>
      <w:r w:rsidR="007934B6">
        <w:rPr>
          <w:noProof/>
        </w:rPr>
        <w:t>'</w:t>
      </w:r>
      <w:r w:rsidR="003F2466" w:rsidRPr="007934B6">
        <w:rPr>
          <w:noProof/>
        </w:rPr>
        <w:t>s</w:t>
      </w:r>
      <w:r w:rsidR="003F2466">
        <w:t xml:space="preserve"> mail server and impersonate as a member of the organisation.</w:t>
      </w:r>
      <w:r w:rsidR="00964DA5">
        <w:t xml:space="preserve"> Hence future work involves the analysis of email body.</w:t>
      </w:r>
    </w:p>
    <w:p w14:paraId="08B985E2" w14:textId="5D6F43C6"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w:t>
      </w:r>
      <w:proofErr w:type="spellStart"/>
      <w:r w:rsidR="00427B05">
        <w:t>Its</w:t>
      </w:r>
      <w:proofErr w:type="spellEnd"/>
      <w:r w:rsidR="00427B05">
        <w:t xml:space="preserve">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Content based,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proofErr w:type="spellStart"/>
      <w:r w:rsidR="003E2F13">
        <w:t>writeprints</w:t>
      </w:r>
      <w:proofErr w:type="spellEnd"/>
      <w:r w:rsidR="003E2F13">
        <w:t xml:space="preserve"> can be altered from original senders </w:t>
      </w:r>
      <w:proofErr w:type="spellStart"/>
      <w:r w:rsidR="003E2F13">
        <w:t>writeprint</w:t>
      </w:r>
      <w:proofErr w:type="spellEnd"/>
      <w:r w:rsidR="003E2F13">
        <w:t xml:space="preserve">. </w:t>
      </w:r>
      <w:r w:rsidR="003E2F13" w:rsidRPr="007934B6">
        <w:rPr>
          <w:noProof/>
        </w:rPr>
        <w:t>Active</w:t>
      </w:r>
      <w:r w:rsidR="003E2F13">
        <w:t xml:space="preserve"> mode </w:t>
      </w:r>
      <w:r w:rsidR="00310341">
        <w:t>was</w:t>
      </w:r>
      <w:r w:rsidR="003E2F13">
        <w:t xml:space="preserve"> 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50FF5">
        <w:instrText>ADDIN CSL_CITATION {"citationItems":[{"id":"ITEM-1","itemData":{"DOI":"10.1002/pds.2170","ISBN":"1053-8569","ISSN":"10538569","PMID":"21714035","abstract":"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 2011 John Wiley &amp; Sons, Ltd.","author":[{"dropping-particle":"","family":"Mackenzie","given":"Isla S.","non-dropping-particle":"","parse-names":false,"suffix":""},{"dropping-particle":"","family":"Mantay","given":"Brian J.","non-dropping-particle":"","parse-names":false,"suffix":""},{"dropping-particle":"","family":"Mcdonnell","given":"Patrick G.","non-dropping-particle":"","parse-names":false,"suffix":""},{"dropping-particle":"","family":"Wei","given":"Li","non-dropping-particle":"","parse-names":false,"suffix":""},{"dropping-particle":"","family":"Macdonald","given":"Thomas M.","non-dropping-particle":"","parse-names":false,"suffix":""}],"container-title":"Pharmacoepidemiology and Drug Safety","id":"ITEM-1","issue":"8","issued":{"date-parts":[["2011"]]},"page":"885-893","title":"Managing security and privacy concerns over data storage in healthcare research","type":"article-journal","volume":"20"},"uris":["http://www.mendeley.com/documents/?uuid=b88519c9-635f-4df7-80d9-c64273eeba54"]}],"mendeley":{"formattedCitation":"(Mackenzie et al., 2011)","plainTextFormattedCitation":"(Mackenzie et al., 2011)","previouslyFormattedCitation":"(Mackenzie et al., 2011)"},"properties":{"noteIndex":0},"schema":"https://github.com/citation-style-language/schema/raw/master/csl-citation.json"}</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w:t>
      </w:r>
      <w:r w:rsidR="009D20C3">
        <w:lastRenderedPageBreak/>
        <w:t xml:space="preserve">setbacks and limitations such as the </w:t>
      </w:r>
      <w:proofErr w:type="spellStart"/>
      <w:r w:rsidR="009D20C3">
        <w:t>writeprint</w:t>
      </w:r>
      <w:proofErr w:type="spellEnd"/>
      <w:r w:rsidR="009D20C3">
        <w:t xml:space="preserve">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bookmarkStart w:id="4" w:name="_GoBack"/>
      <w:bookmarkEnd w:id="4"/>
    </w:p>
    <w:p w14:paraId="00ED2F14" w14:textId="79CAA9CE" w:rsidR="00824C34" w:rsidRDefault="00824C34" w:rsidP="00824C34">
      <w:pPr>
        <w:pStyle w:val="Heading1"/>
      </w:pPr>
      <w:r w:rsidRPr="007934B6">
        <w:rPr>
          <w:noProof/>
        </w:rPr>
        <w:t>Aim</w:t>
      </w:r>
      <w:r>
        <w:t xml:space="preserve"> of this study</w:t>
      </w:r>
    </w:p>
    <w:p w14:paraId="6EE12AC9" w14:textId="704D770F" w:rsidR="00824C34" w:rsidRDefault="00824C34" w:rsidP="00824C34"/>
    <w:p w14:paraId="66DD73C2" w14:textId="05AE41E0" w:rsidR="006A5E71" w:rsidRDefault="006A5E71" w:rsidP="00824C34">
      <w:r>
        <w:t xml:space="preserve">Based </w:t>
      </w:r>
      <w:proofErr w:type="spellStart"/>
      <w:r w:rsidR="001A54A3">
        <w:t>of</w:t>
      </w:r>
      <w:proofErr w:type="spellEnd"/>
      <w:r w:rsidR="001A54A3">
        <w:t xml:space="preserve"> the ASCAI framework that the</w:t>
      </w:r>
      <w:r>
        <w:t xml:space="preserve"> </w:t>
      </w:r>
      <w:r w:rsidR="001A54A3">
        <w:t xml:space="preserve">research paper conducted </w:t>
      </w:r>
      <w:r w:rsidR="001A54A3">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ASCAI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mode provides the best results.</w:t>
      </w:r>
    </w:p>
    <w:p w14:paraId="7EB8B562" w14:textId="4AC32460" w:rsidR="00824C34" w:rsidRDefault="00824C34" w:rsidP="00824C34">
      <w:pPr>
        <w:pStyle w:val="Heading1"/>
      </w:pPr>
      <w:r>
        <w:t>Methodology</w:t>
      </w:r>
    </w:p>
    <w:p w14:paraId="3B575942" w14:textId="77DB6BDE" w:rsidR="00824C34" w:rsidRDefault="009078C1" w:rsidP="00824C34">
      <w:proofErr w:type="gramStart"/>
      <w:r>
        <w:t>Similarly</w:t>
      </w:r>
      <w:proofErr w:type="gramEnd"/>
      <w:r>
        <w:t xml:space="preserve"> to the </w:t>
      </w:r>
      <w:r w:rsidR="00CD656D">
        <w:t>ASCAI framework methodology introduced, this paper will follow a similar route whereby:</w:t>
      </w:r>
    </w:p>
    <w:p w14:paraId="37C608E1" w14:textId="5F63ADF7"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w:t>
      </w:r>
      <w:proofErr w:type="spellStart"/>
      <w:r w:rsidR="00F427E7">
        <w:t>metaphone</w:t>
      </w:r>
      <w:proofErr w:type="spellEnd"/>
      <w:r w:rsidR="00F427E7">
        <w:t xml:space="preserve"> algorithms, which are algorithms for words indexed by their English </w:t>
      </w:r>
      <w:r w:rsidR="006A2840">
        <w:t xml:space="preserve">pronunciation </w:t>
      </w:r>
      <w:r w:rsidR="006A284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t xml:space="preserve">Unit tests will be constructed to test for different algorithms </w:t>
      </w:r>
    </w:p>
    <w:p w14:paraId="4E6B962C" w14:textId="77777777" w:rsidR="00FA3859" w:rsidRDefault="00FA3859" w:rsidP="00FA3859"/>
    <w:p w14:paraId="50ECCE62" w14:textId="219219B2" w:rsidR="00BE2AB8" w:rsidRDefault="00EE0054" w:rsidP="00BE2AB8">
      <w:r>
        <w:t xml:space="preserve">The detection algorithm </w:t>
      </w:r>
      <w:r w:rsidR="003C1C4F">
        <w:t xml:space="preserve">named </w:t>
      </w:r>
      <w:proofErr w:type="spellStart"/>
      <w:r w:rsidR="003C1C4F">
        <w:t>SEAHound</w:t>
      </w:r>
      <w:proofErr w:type="spellEnd"/>
      <w:r w:rsidR="003C1C4F">
        <w:t xml:space="preserve"> will be explored </w:t>
      </w:r>
      <w:r w:rsidR="003C1C4F">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398EB1C0" w:rsidR="00824C34" w:rsidRDefault="00824C34" w:rsidP="00824C34">
      <w:pPr>
        <w:pStyle w:val="Heading1"/>
      </w:pPr>
      <w:r>
        <w:lastRenderedPageBreak/>
        <w:t>Planning</w:t>
      </w:r>
    </w:p>
    <w:p w14:paraId="245E5DD6" w14:textId="5342A85E" w:rsidR="00712F6B" w:rsidRDefault="00712F6B" w:rsidP="00712F6B"/>
    <w:p w14:paraId="3F41FEE2" w14:textId="2727FA9F" w:rsidR="00712F6B" w:rsidRPr="00712F6B" w:rsidRDefault="00712F6B" w:rsidP="00712F6B"/>
    <w:p w14:paraId="7099E770" w14:textId="5B50B95C" w:rsidR="00824C34" w:rsidRDefault="00824C34" w:rsidP="00824C34"/>
    <w:p w14:paraId="6DF926D6" w14:textId="77777777" w:rsidR="00216CC6" w:rsidRDefault="00E369E1">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rPr>
        <w:id w:val="-808866254"/>
        <w:docPartObj>
          <w:docPartGallery w:val="Bibliographies"/>
          <w:docPartUnique/>
        </w:docPartObj>
      </w:sdtPr>
      <w:sdtEndPr/>
      <w:sdtContent>
        <w:p w14:paraId="0A53C340" w14:textId="037984B6" w:rsidR="00216CC6" w:rsidRDefault="00216CC6">
          <w:pPr>
            <w:pStyle w:val="Heading1"/>
          </w:pPr>
          <w:r>
            <w:t>Bibliography</w:t>
          </w:r>
        </w:p>
        <w:sdt>
          <w:sdtPr>
            <w:id w:val="111145805"/>
            <w:bibliography/>
          </w:sdtPr>
          <w:sdtEnd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576E1D42" w14:textId="6E4451C3" w:rsidR="00250FF5" w:rsidRPr="00250FF5" w:rsidRDefault="00712F6B" w:rsidP="00250FF5">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250FF5" w:rsidRPr="00250FF5">
        <w:rPr>
          <w:rFonts w:ascii="Calibri" w:hAnsi="Calibri" w:cs="Calibri"/>
          <w:noProof/>
          <w:szCs w:val="24"/>
        </w:rPr>
        <w:t xml:space="preserve">Aravindhan, R., Shanmugalakshmi, R., Ramya, K. &amp; Selvan, C. 2016. Certain investigation on web application security: Phishing detection and phishing target discovery. </w:t>
      </w:r>
      <w:r w:rsidR="00250FF5" w:rsidRPr="00250FF5">
        <w:rPr>
          <w:rFonts w:ascii="Calibri" w:hAnsi="Calibri" w:cs="Calibri"/>
          <w:i/>
          <w:iCs/>
          <w:noProof/>
          <w:szCs w:val="24"/>
        </w:rPr>
        <w:t>ICACCS 2016 - 3rd International Conference on Advanced Computing and Communication Systems: Bringing to the Table, Futuristic Technologies from Arround the Globe</w:t>
      </w:r>
      <w:r w:rsidR="00250FF5" w:rsidRPr="00250FF5">
        <w:rPr>
          <w:rFonts w:ascii="Calibri" w:hAnsi="Calibri" w:cs="Calibri"/>
          <w:noProof/>
          <w:szCs w:val="24"/>
        </w:rPr>
        <w:t>. DOI: 10.1109/ICACCS.2016.7586405.</w:t>
      </w:r>
    </w:p>
    <w:p w14:paraId="366563D0"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Armbrust, M., Stoica, I., Zaharia, M., Fox, A., Griffith, R., Joseph, A.D., Katz, R., Konwinski, A., et al. 2010. A view of cloud computing. </w:t>
      </w:r>
      <w:r w:rsidRPr="00250FF5">
        <w:rPr>
          <w:rFonts w:ascii="Calibri" w:hAnsi="Calibri" w:cs="Calibri"/>
          <w:i/>
          <w:iCs/>
          <w:noProof/>
          <w:szCs w:val="24"/>
        </w:rPr>
        <w:t>Communications of the ACM</w:t>
      </w:r>
      <w:r w:rsidRPr="00250FF5">
        <w:rPr>
          <w:rFonts w:ascii="Calibri" w:hAnsi="Calibri" w:cs="Calibri"/>
          <w:noProof/>
          <w:szCs w:val="24"/>
        </w:rPr>
        <w:t>. 53(4):50. DOI: 10.1145/1721654.1721672.</w:t>
      </w:r>
    </w:p>
    <w:p w14:paraId="6AB2FF8C"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Brill, E. 1995. Transformation-Based Error-Driven Learning and Natural Language Processing : A Case Study in Part-of-Speech Tagging. </w:t>
      </w:r>
      <w:r w:rsidRPr="00250FF5">
        <w:rPr>
          <w:rFonts w:ascii="Calibri" w:hAnsi="Calibri" w:cs="Calibri"/>
          <w:i/>
          <w:iCs/>
          <w:noProof/>
          <w:szCs w:val="24"/>
        </w:rPr>
        <w:t>Computational Linguistics</w:t>
      </w:r>
      <w:r w:rsidRPr="00250FF5">
        <w:rPr>
          <w:rFonts w:ascii="Calibri" w:hAnsi="Calibri" w:cs="Calibri"/>
          <w:noProof/>
          <w:szCs w:val="24"/>
        </w:rPr>
        <w:t>. 21(4):543–565. Available: http://portal.acm.org/citation.cfm?id=218355.218367.</w:t>
      </w:r>
    </w:p>
    <w:p w14:paraId="700287A8"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Brocardo, M.L., Traore, I., Saad, S. &amp; Woungang, I. 2013. Authorship verification for short messages using stylometry. </w:t>
      </w:r>
      <w:r w:rsidRPr="00250FF5">
        <w:rPr>
          <w:rFonts w:ascii="Calibri" w:hAnsi="Calibri" w:cs="Calibri"/>
          <w:i/>
          <w:iCs/>
          <w:noProof/>
          <w:szCs w:val="24"/>
        </w:rPr>
        <w:t>2013 International Conference on Computer, Information and Telecommunication Systems, CITS 2013</w:t>
      </w:r>
      <w:r w:rsidRPr="00250FF5">
        <w:rPr>
          <w:rFonts w:ascii="Calibri" w:hAnsi="Calibri" w:cs="Calibri"/>
          <w:noProof/>
          <w:szCs w:val="24"/>
        </w:rPr>
        <w:t>. DOI: 10.1109/CITS.2013.6705711.</w:t>
      </w:r>
    </w:p>
    <w:p w14:paraId="2C1B2428"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Broder, A., Glassman, S.C., Manasse, M.S. &amp; Zweig, G. 1997. Syntactic clustering of the Web IS ( A ) n S ( B ). 29.</w:t>
      </w:r>
    </w:p>
    <w:p w14:paraId="2846CA34"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Duman, S., Kalkan-Cakmakci, K., Egele, M., Robertson, W. &amp; Kirda, E. 2016. EmailProfiler: Spearphishing Filtering with Header and Stylometric Features of Emails. </w:t>
      </w:r>
      <w:r w:rsidRPr="00250FF5">
        <w:rPr>
          <w:rFonts w:ascii="Calibri" w:hAnsi="Calibri" w:cs="Calibri"/>
          <w:i/>
          <w:iCs/>
          <w:noProof/>
          <w:szCs w:val="24"/>
        </w:rPr>
        <w:t>Proceedings - International Computer Software and Applications Conference</w:t>
      </w:r>
      <w:r w:rsidRPr="00250FF5">
        <w:rPr>
          <w:rFonts w:ascii="Calibri" w:hAnsi="Calibri" w:cs="Calibri"/>
          <w:noProof/>
          <w:szCs w:val="24"/>
        </w:rPr>
        <w:t>. 1:408–416. DOI: 10.1109/COMPSAC.2016.105.</w:t>
      </w:r>
    </w:p>
    <w:p w14:paraId="3EC80528"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Herzberg, A. 2009. DNS-based email sender authentication mechanisms: A critical review. </w:t>
      </w:r>
      <w:r w:rsidRPr="00250FF5">
        <w:rPr>
          <w:rFonts w:ascii="Calibri" w:hAnsi="Calibri" w:cs="Calibri"/>
          <w:i/>
          <w:iCs/>
          <w:noProof/>
          <w:szCs w:val="24"/>
        </w:rPr>
        <w:t>Computers and Security</w:t>
      </w:r>
      <w:r w:rsidRPr="00250FF5">
        <w:rPr>
          <w:rFonts w:ascii="Calibri" w:hAnsi="Calibri" w:cs="Calibri"/>
          <w:noProof/>
          <w:szCs w:val="24"/>
        </w:rPr>
        <w:t>. 28(8):731–742. DOI: 10.1016/j.cose.2009.05.002.</w:t>
      </w:r>
    </w:p>
    <w:p w14:paraId="1A7AA853"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Islam, N., Hoque, M.M. &amp; Hossain, M.R. 2017. Automatic authorship detection from Bengali text using stylometric approach. </w:t>
      </w:r>
      <w:r w:rsidRPr="00250FF5">
        <w:rPr>
          <w:rFonts w:ascii="Calibri" w:hAnsi="Calibri" w:cs="Calibri"/>
          <w:i/>
          <w:iCs/>
          <w:noProof/>
          <w:szCs w:val="24"/>
        </w:rPr>
        <w:t>2017 20th International Conference of Computer and Information Technology (ICCIT)</w:t>
      </w:r>
      <w:r w:rsidRPr="00250FF5">
        <w:rPr>
          <w:rFonts w:ascii="Calibri" w:hAnsi="Calibri" w:cs="Calibri"/>
          <w:noProof/>
          <w:szCs w:val="24"/>
        </w:rPr>
        <w:t>. 1–6. DOI: 10.1109/ICCITECHN.2017.8281793.</w:t>
      </w:r>
    </w:p>
    <w:p w14:paraId="6E9834FE"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Khonji, M., Iraqi, Y. &amp; Jones, A. 2011. Mitigation of spear phishing attacks: A content-based authorship identification framework. </w:t>
      </w:r>
      <w:r w:rsidRPr="00250FF5">
        <w:rPr>
          <w:rFonts w:ascii="Calibri" w:hAnsi="Calibri" w:cs="Calibri"/>
          <w:i/>
          <w:iCs/>
          <w:noProof/>
          <w:szCs w:val="24"/>
        </w:rPr>
        <w:t>2011 International Conference for Internet Technology and Secured Transactions, ICITST 2011</w:t>
      </w:r>
      <w:r w:rsidRPr="00250FF5">
        <w:rPr>
          <w:rFonts w:ascii="Calibri" w:hAnsi="Calibri" w:cs="Calibri"/>
          <w:noProof/>
          <w:szCs w:val="24"/>
        </w:rPr>
        <w:t>. (December):416–421. Available: http://www.scopus.com/inward/record.url?eid=2-s2.0-84857497061&amp;partnerID=tZOtx3y1.</w:t>
      </w:r>
    </w:p>
    <w:p w14:paraId="6035E0FE"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Mackenzie, I.S., Mantay, B.J., Mcdonnell, P.G., Wei, L. &amp; Macdonald, T.M. 2011. Managing security and privacy concerns over data storage in healthcare research. </w:t>
      </w:r>
      <w:r w:rsidRPr="00250FF5">
        <w:rPr>
          <w:rFonts w:ascii="Calibri" w:hAnsi="Calibri" w:cs="Calibri"/>
          <w:i/>
          <w:iCs/>
          <w:noProof/>
          <w:szCs w:val="24"/>
        </w:rPr>
        <w:t>Pharmacoepidemiology and Drug Safety</w:t>
      </w:r>
      <w:r w:rsidRPr="00250FF5">
        <w:rPr>
          <w:rFonts w:ascii="Calibri" w:hAnsi="Calibri" w:cs="Calibri"/>
          <w:noProof/>
          <w:szCs w:val="24"/>
        </w:rPr>
        <w:t>. 20(8):885–893. DOI: 10.1002/pds.2170.</w:t>
      </w:r>
    </w:p>
    <w:p w14:paraId="0E055FB2"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Mell, P. &amp; Grance, T. 2011. The NIST Definition of Cloud Computing Recommendations of the National Institute of Standards and Technology. </w:t>
      </w:r>
      <w:r w:rsidRPr="00250FF5">
        <w:rPr>
          <w:rFonts w:ascii="Calibri" w:hAnsi="Calibri" w:cs="Calibri"/>
          <w:i/>
          <w:iCs/>
          <w:noProof/>
          <w:szCs w:val="24"/>
        </w:rPr>
        <w:t>National Institute of Standards and Technology, Information Technology Laboratory</w:t>
      </w:r>
      <w:r w:rsidRPr="00250FF5">
        <w:rPr>
          <w:rFonts w:ascii="Calibri" w:hAnsi="Calibri" w:cs="Calibri"/>
          <w:noProof/>
          <w:szCs w:val="24"/>
        </w:rPr>
        <w:t>. 145:7. DOI: 10.1136/emj.2010.096966.</w:t>
      </w:r>
    </w:p>
    <w:p w14:paraId="7F34E6F5"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Shaikh, F.B.F. &amp; Haider, S. 2011. Security threats in cloud computing. </w:t>
      </w:r>
      <w:r w:rsidRPr="00250FF5">
        <w:rPr>
          <w:rFonts w:ascii="Calibri" w:hAnsi="Calibri" w:cs="Calibri"/>
          <w:i/>
          <w:iCs/>
          <w:noProof/>
          <w:szCs w:val="24"/>
        </w:rPr>
        <w:t xml:space="preserve">2011 International Conference </w:t>
      </w:r>
      <w:r w:rsidRPr="00250FF5">
        <w:rPr>
          <w:rFonts w:ascii="Calibri" w:hAnsi="Calibri" w:cs="Calibri"/>
          <w:i/>
          <w:iCs/>
          <w:noProof/>
          <w:szCs w:val="24"/>
        </w:rPr>
        <w:lastRenderedPageBreak/>
        <w:t>for Internet Technology and Secured Transactions</w:t>
      </w:r>
      <w:r w:rsidRPr="00250FF5">
        <w:rPr>
          <w:rFonts w:ascii="Calibri" w:hAnsi="Calibri" w:cs="Calibri"/>
          <w:noProof/>
          <w:szCs w:val="24"/>
        </w:rPr>
        <w:t>. (December):214–219. DOI: 10.1016/j.sbspro.2011.08.063.</w:t>
      </w:r>
    </w:p>
    <w:p w14:paraId="2B8D4728"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Shrobe, H., Shrier, D.L. &amp; Pentland, A. 2018. </w:t>
      </w:r>
      <w:r w:rsidRPr="00250FF5">
        <w:rPr>
          <w:rFonts w:ascii="Calibri" w:hAnsi="Calibri" w:cs="Calibri"/>
          <w:i/>
          <w:iCs/>
          <w:noProof/>
          <w:szCs w:val="24"/>
        </w:rPr>
        <w:t>New Solutions for Cybersecurity</w:t>
      </w:r>
      <w:r w:rsidRPr="00250FF5">
        <w:rPr>
          <w:rFonts w:ascii="Calibri" w:hAnsi="Calibri" w:cs="Calibri"/>
          <w:noProof/>
          <w:szCs w:val="24"/>
        </w:rPr>
        <w:t>. 1st ed. MIT Press.</w:t>
      </w:r>
    </w:p>
    <w:p w14:paraId="65EF90A3" w14:textId="77777777" w:rsidR="00250FF5" w:rsidRPr="00250FF5" w:rsidRDefault="00250FF5" w:rsidP="00250FF5">
      <w:pPr>
        <w:widowControl w:val="0"/>
        <w:autoSpaceDE w:val="0"/>
        <w:autoSpaceDN w:val="0"/>
        <w:adjustRightInd w:val="0"/>
        <w:spacing w:line="240" w:lineRule="auto"/>
        <w:rPr>
          <w:rFonts w:ascii="Calibri" w:hAnsi="Calibri" w:cs="Calibri"/>
          <w:noProof/>
          <w:szCs w:val="24"/>
        </w:rPr>
      </w:pPr>
      <w:r w:rsidRPr="00250FF5">
        <w:rPr>
          <w:rFonts w:ascii="Calibri" w:hAnsi="Calibri" w:cs="Calibri"/>
          <w:noProof/>
          <w:szCs w:val="24"/>
        </w:rPr>
        <w:t xml:space="preserve">Verma, R. &amp; Rai, N. 2015. Phish-IDetector: Message-ID based automatic phishing detection. </w:t>
      </w:r>
      <w:r w:rsidRPr="00250FF5">
        <w:rPr>
          <w:rFonts w:ascii="Calibri" w:hAnsi="Calibri" w:cs="Calibri"/>
          <w:i/>
          <w:iCs/>
          <w:noProof/>
          <w:szCs w:val="24"/>
        </w:rPr>
        <w:t>2015 12th International Joint Conference on e-Business and Telecommunications (ICETE)</w:t>
      </w:r>
      <w:r w:rsidRPr="00250FF5">
        <w:rPr>
          <w:rFonts w:ascii="Calibri" w:hAnsi="Calibri" w:cs="Calibri"/>
          <w:noProof/>
          <w:szCs w:val="24"/>
        </w:rPr>
        <w:t>. 04:427–434.</w:t>
      </w:r>
    </w:p>
    <w:p w14:paraId="328CA584" w14:textId="77777777" w:rsidR="00250FF5" w:rsidRPr="00250FF5" w:rsidRDefault="00250FF5" w:rsidP="00250FF5">
      <w:pPr>
        <w:widowControl w:val="0"/>
        <w:autoSpaceDE w:val="0"/>
        <w:autoSpaceDN w:val="0"/>
        <w:adjustRightInd w:val="0"/>
        <w:spacing w:line="240" w:lineRule="auto"/>
        <w:rPr>
          <w:rFonts w:ascii="Calibri" w:hAnsi="Calibri" w:cs="Calibri"/>
          <w:noProof/>
        </w:rPr>
      </w:pPr>
      <w:r w:rsidRPr="00250FF5">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kwrQUAhTzYoiwAAAA="/>
  </w:docVars>
  <w:rsids>
    <w:rsidRoot w:val="006D2769"/>
    <w:rsid w:val="000013A0"/>
    <w:rsid w:val="000373DB"/>
    <w:rsid w:val="00037F50"/>
    <w:rsid w:val="000629CE"/>
    <w:rsid w:val="000726A3"/>
    <w:rsid w:val="0007590C"/>
    <w:rsid w:val="001706F9"/>
    <w:rsid w:val="001A54A3"/>
    <w:rsid w:val="001E125A"/>
    <w:rsid w:val="001F74C5"/>
    <w:rsid w:val="00211F53"/>
    <w:rsid w:val="00216CC6"/>
    <w:rsid w:val="00230A98"/>
    <w:rsid w:val="00233486"/>
    <w:rsid w:val="00250FF5"/>
    <w:rsid w:val="0026361A"/>
    <w:rsid w:val="00266B0E"/>
    <w:rsid w:val="002818FA"/>
    <w:rsid w:val="002B7672"/>
    <w:rsid w:val="002C60B2"/>
    <w:rsid w:val="003031AA"/>
    <w:rsid w:val="00310341"/>
    <w:rsid w:val="00311997"/>
    <w:rsid w:val="003260EA"/>
    <w:rsid w:val="003261A4"/>
    <w:rsid w:val="003265B0"/>
    <w:rsid w:val="00337270"/>
    <w:rsid w:val="00355B98"/>
    <w:rsid w:val="003C1C4F"/>
    <w:rsid w:val="003D25F9"/>
    <w:rsid w:val="003E2F13"/>
    <w:rsid w:val="003E73C6"/>
    <w:rsid w:val="003F2466"/>
    <w:rsid w:val="003F65C7"/>
    <w:rsid w:val="00427B05"/>
    <w:rsid w:val="00456359"/>
    <w:rsid w:val="00480A03"/>
    <w:rsid w:val="004B45EB"/>
    <w:rsid w:val="004D1BE1"/>
    <w:rsid w:val="004D6A10"/>
    <w:rsid w:val="004E5374"/>
    <w:rsid w:val="0050491B"/>
    <w:rsid w:val="0059599F"/>
    <w:rsid w:val="005C1480"/>
    <w:rsid w:val="005D711A"/>
    <w:rsid w:val="00600D97"/>
    <w:rsid w:val="006178BF"/>
    <w:rsid w:val="00635D80"/>
    <w:rsid w:val="00645E86"/>
    <w:rsid w:val="00661E79"/>
    <w:rsid w:val="00683B5E"/>
    <w:rsid w:val="006A2840"/>
    <w:rsid w:val="006A5E71"/>
    <w:rsid w:val="006B3D39"/>
    <w:rsid w:val="006D2769"/>
    <w:rsid w:val="006E2069"/>
    <w:rsid w:val="00702D23"/>
    <w:rsid w:val="00712F6B"/>
    <w:rsid w:val="0072206B"/>
    <w:rsid w:val="007268A6"/>
    <w:rsid w:val="007370C0"/>
    <w:rsid w:val="00751BC0"/>
    <w:rsid w:val="007934B6"/>
    <w:rsid w:val="007C5806"/>
    <w:rsid w:val="007E4DBA"/>
    <w:rsid w:val="0080602A"/>
    <w:rsid w:val="00811728"/>
    <w:rsid w:val="00824C34"/>
    <w:rsid w:val="00825C35"/>
    <w:rsid w:val="008331E6"/>
    <w:rsid w:val="008B390F"/>
    <w:rsid w:val="008E1E6B"/>
    <w:rsid w:val="00900184"/>
    <w:rsid w:val="009078C1"/>
    <w:rsid w:val="00964DA5"/>
    <w:rsid w:val="009C2F45"/>
    <w:rsid w:val="009D20C3"/>
    <w:rsid w:val="009E3125"/>
    <w:rsid w:val="00A32BE8"/>
    <w:rsid w:val="00AD5488"/>
    <w:rsid w:val="00AE01AF"/>
    <w:rsid w:val="00AE1D05"/>
    <w:rsid w:val="00B64F97"/>
    <w:rsid w:val="00B87B3C"/>
    <w:rsid w:val="00BB2F08"/>
    <w:rsid w:val="00BE2AB8"/>
    <w:rsid w:val="00BE370F"/>
    <w:rsid w:val="00C01AF8"/>
    <w:rsid w:val="00C15F79"/>
    <w:rsid w:val="00C21852"/>
    <w:rsid w:val="00C45D49"/>
    <w:rsid w:val="00C5407D"/>
    <w:rsid w:val="00C8018F"/>
    <w:rsid w:val="00C90CC2"/>
    <w:rsid w:val="00C916DE"/>
    <w:rsid w:val="00CB3E1A"/>
    <w:rsid w:val="00CD656D"/>
    <w:rsid w:val="00CF2E1A"/>
    <w:rsid w:val="00CF7BAD"/>
    <w:rsid w:val="00D0635E"/>
    <w:rsid w:val="00D861E3"/>
    <w:rsid w:val="00DA7175"/>
    <w:rsid w:val="00DB65F7"/>
    <w:rsid w:val="00E057E6"/>
    <w:rsid w:val="00E369E1"/>
    <w:rsid w:val="00E647BB"/>
    <w:rsid w:val="00EE0054"/>
    <w:rsid w:val="00F427E7"/>
    <w:rsid w:val="00F525E3"/>
    <w:rsid w:val="00F56A37"/>
    <w:rsid w:val="00F8478A"/>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5818F9F8-3BA4-48C4-B319-505334337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38</TotalTime>
  <Pages>1</Pages>
  <Words>10351</Words>
  <Characters>59004</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25/09/2018</Company>
  <LinksUpToDate>false</LinksUpToDate>
  <CharactersWithSpaces>69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Neo Thokoa</cp:lastModifiedBy>
  <cp:revision>12</cp:revision>
  <dcterms:created xsi:type="dcterms:W3CDTF">2018-04-28T11:48:00Z</dcterms:created>
  <dcterms:modified xsi:type="dcterms:W3CDTF">2018-09-26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